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1B65" w:rsidRDefault="00AE1B65" w:rsidP="00C8691D">
      <w:pPr>
        <w:spacing w:after="0"/>
      </w:pPr>
    </w:p>
    <w:p w:rsidR="00C8691D" w:rsidRDefault="00C8691D" w:rsidP="00C8691D">
      <w:pPr>
        <w:spacing w:after="0"/>
      </w:pPr>
    </w:p>
    <w:p w:rsidR="00C8691D" w:rsidRDefault="00C8691D" w:rsidP="00C8691D">
      <w:pPr>
        <w:spacing w:after="0"/>
      </w:pPr>
    </w:p>
    <w:p w:rsidR="00C8691D" w:rsidRDefault="00C8691D" w:rsidP="00C8691D">
      <w:pPr>
        <w:spacing w:after="0"/>
      </w:pPr>
    </w:p>
    <w:p w:rsidR="00C8691D" w:rsidRDefault="00C8691D" w:rsidP="00C8691D">
      <w:pPr>
        <w:spacing w:after="0"/>
      </w:pPr>
    </w:p>
    <w:p w:rsidR="00C8691D" w:rsidRDefault="00C8691D" w:rsidP="00C8691D">
      <w:pPr>
        <w:spacing w:after="0"/>
      </w:pPr>
    </w:p>
    <w:p w:rsidR="00C8691D" w:rsidRDefault="00C8691D" w:rsidP="00C8691D">
      <w:pPr>
        <w:spacing w:after="0"/>
      </w:pPr>
    </w:p>
    <w:p w:rsidR="00C8691D" w:rsidRDefault="00C8691D" w:rsidP="00C8691D">
      <w:pPr>
        <w:spacing w:after="0"/>
      </w:pPr>
    </w:p>
    <w:p w:rsidR="003C616F" w:rsidRDefault="003C616F" w:rsidP="00C869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C616F">
        <w:rPr>
          <w:rFonts w:ascii="Times New Roman" w:hAnsi="Times New Roman" w:cs="Times New Roman"/>
          <w:sz w:val="24"/>
          <w:szCs w:val="24"/>
        </w:rPr>
        <w:t>Gastrointestinal Tract: Disorders of Motility</w:t>
      </w:r>
    </w:p>
    <w:p w:rsidR="00EB27A0" w:rsidRDefault="00EB27A0" w:rsidP="00C869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B27A0">
        <w:rPr>
          <w:rFonts w:ascii="Times New Roman" w:hAnsi="Times New Roman" w:cs="Times New Roman"/>
          <w:sz w:val="24"/>
          <w:szCs w:val="24"/>
        </w:rPr>
        <w:t>NURS 6501, Advanced Pathophysiology</w:t>
      </w:r>
    </w:p>
    <w:p w:rsidR="00C8691D" w:rsidRPr="00C8691D" w:rsidRDefault="00EB27A0" w:rsidP="00C869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 23, 2017</w:t>
      </w:r>
    </w:p>
    <w:p w:rsidR="00C8691D" w:rsidRDefault="00EB27A0" w:rsidP="00C869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B27A0">
        <w:rPr>
          <w:rFonts w:ascii="Times New Roman" w:hAnsi="Times New Roman" w:cs="Times New Roman"/>
          <w:sz w:val="24"/>
          <w:szCs w:val="24"/>
        </w:rPr>
        <w:t>Walden University</w:t>
      </w:r>
    </w:p>
    <w:p w:rsidR="00C8691D" w:rsidRDefault="00C8691D" w:rsidP="00C869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691D" w:rsidRDefault="00C8691D" w:rsidP="00C869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691D" w:rsidRDefault="00C8691D" w:rsidP="00C869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691D" w:rsidRDefault="00C8691D" w:rsidP="00C869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691D" w:rsidRDefault="00C8691D" w:rsidP="00C869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691D" w:rsidRDefault="00C8691D" w:rsidP="00C869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691D" w:rsidRDefault="00C8691D" w:rsidP="00C869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691D" w:rsidRDefault="00C8691D" w:rsidP="00C869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691D" w:rsidRDefault="00C8691D" w:rsidP="00C869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691D" w:rsidRDefault="00C8691D" w:rsidP="00C869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691D" w:rsidRDefault="00C8691D" w:rsidP="00C869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691D" w:rsidRDefault="00C8691D" w:rsidP="00C869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691D" w:rsidRDefault="00C8691D" w:rsidP="00505C6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Header (Title of Your Paper) Goes Here</w:t>
      </w:r>
    </w:p>
    <w:p w:rsidR="00C8691D" w:rsidRDefault="00C8691D" w:rsidP="003D3353">
      <w:pPr>
        <w:spacing w:after="0"/>
      </w:pPr>
    </w:p>
    <w:sectPr w:rsidR="00C8691D" w:rsidSect="00C8691D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442E" w:rsidRDefault="00C2442E" w:rsidP="00C8691D">
      <w:pPr>
        <w:spacing w:after="0" w:line="240" w:lineRule="auto"/>
      </w:pPr>
      <w:r>
        <w:separator/>
      </w:r>
    </w:p>
  </w:endnote>
  <w:endnote w:type="continuationSeparator" w:id="0">
    <w:p w:rsidR="00C2442E" w:rsidRDefault="00C2442E" w:rsidP="00C869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442E" w:rsidRDefault="00C2442E" w:rsidP="00C8691D">
      <w:pPr>
        <w:spacing w:after="0" w:line="240" w:lineRule="auto"/>
      </w:pPr>
      <w:r>
        <w:separator/>
      </w:r>
    </w:p>
  </w:footnote>
  <w:footnote w:type="continuationSeparator" w:id="0">
    <w:p w:rsidR="00C2442E" w:rsidRDefault="00C2442E" w:rsidP="00C869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691D" w:rsidRDefault="00C8691D">
    <w:pPr>
      <w:pStyle w:val="Header"/>
    </w:pPr>
    <w:r w:rsidRPr="00C8691D">
      <w:rPr>
        <w:rFonts w:ascii="Times New Roman" w:hAnsi="Times New Roman" w:cs="Times New Roman"/>
        <w:sz w:val="24"/>
        <w:szCs w:val="24"/>
      </w:rPr>
      <w:t>TYPE YOUR RUNNING HEAD HERE</w:t>
    </w:r>
    <w:r>
      <w:ptab w:relativeTo="margin" w:alignment="right" w:leader="none"/>
    </w:r>
    <w:r w:rsidR="00243F2E" w:rsidRPr="00C8691D">
      <w:rPr>
        <w:rFonts w:ascii="Times New Roman" w:hAnsi="Times New Roman" w:cs="Times New Roman"/>
        <w:sz w:val="24"/>
        <w:szCs w:val="24"/>
      </w:rPr>
      <w:fldChar w:fldCharType="begin"/>
    </w:r>
    <w:r w:rsidRPr="00C8691D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243F2E" w:rsidRPr="00C8691D">
      <w:rPr>
        <w:rFonts w:ascii="Times New Roman" w:hAnsi="Times New Roman" w:cs="Times New Roman"/>
        <w:sz w:val="24"/>
        <w:szCs w:val="24"/>
      </w:rPr>
      <w:fldChar w:fldCharType="separate"/>
    </w:r>
    <w:r w:rsidR="006406E9">
      <w:rPr>
        <w:rFonts w:ascii="Times New Roman" w:hAnsi="Times New Roman" w:cs="Times New Roman"/>
        <w:noProof/>
        <w:sz w:val="24"/>
        <w:szCs w:val="24"/>
      </w:rPr>
      <w:t>3</w:t>
    </w:r>
    <w:r w:rsidR="00243F2E" w:rsidRPr="00C8691D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691D" w:rsidRDefault="00C8691D">
    <w:pPr>
      <w:pStyle w:val="Header"/>
    </w:pPr>
    <w:r w:rsidRPr="00C8691D">
      <w:rPr>
        <w:rFonts w:ascii="Times New Roman" w:hAnsi="Times New Roman" w:cs="Times New Roman"/>
        <w:sz w:val="24"/>
        <w:szCs w:val="24"/>
      </w:rPr>
      <w:t>Running head:  T</w:t>
    </w:r>
    <w:r w:rsidR="001B346B" w:rsidRPr="001B346B">
      <w:t xml:space="preserve"> </w:t>
    </w:r>
    <w:r w:rsidR="001B346B" w:rsidRPr="001B346B">
      <w:rPr>
        <w:rFonts w:ascii="Times New Roman" w:hAnsi="Times New Roman" w:cs="Times New Roman"/>
        <w:sz w:val="24"/>
        <w:szCs w:val="24"/>
      </w:rPr>
      <w:t>Gastrointestinal Tract: Disorders of Motility</w:t>
    </w:r>
    <w:r>
      <w:ptab w:relativeTo="margin" w:alignment="right" w:leader="none"/>
    </w:r>
    <w:r w:rsidR="00243F2E" w:rsidRPr="00C8691D">
      <w:rPr>
        <w:rFonts w:ascii="Times New Roman" w:hAnsi="Times New Roman" w:cs="Times New Roman"/>
        <w:sz w:val="24"/>
        <w:szCs w:val="24"/>
      </w:rPr>
      <w:fldChar w:fldCharType="begin"/>
    </w:r>
    <w:r w:rsidRPr="00C8691D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243F2E" w:rsidRPr="00C8691D">
      <w:rPr>
        <w:rFonts w:ascii="Times New Roman" w:hAnsi="Times New Roman" w:cs="Times New Roman"/>
        <w:sz w:val="24"/>
        <w:szCs w:val="24"/>
      </w:rPr>
      <w:fldChar w:fldCharType="separate"/>
    </w:r>
    <w:r w:rsidR="00CF4878">
      <w:rPr>
        <w:rFonts w:ascii="Times New Roman" w:hAnsi="Times New Roman" w:cs="Times New Roman"/>
        <w:noProof/>
        <w:sz w:val="24"/>
        <w:szCs w:val="24"/>
      </w:rPr>
      <w:t>1</w:t>
    </w:r>
    <w:r w:rsidR="00243F2E" w:rsidRPr="00C8691D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MLawsDQ1NjEysjBV0lEKTi0uzszPAykwrAUA0YydJSwAAAA="/>
  </w:docVars>
  <w:rsids>
    <w:rsidRoot w:val="00C8691D"/>
    <w:rsid w:val="001B346B"/>
    <w:rsid w:val="00243F2E"/>
    <w:rsid w:val="00294A61"/>
    <w:rsid w:val="003C616F"/>
    <w:rsid w:val="003D3353"/>
    <w:rsid w:val="004C6C09"/>
    <w:rsid w:val="00505C67"/>
    <w:rsid w:val="00530DAD"/>
    <w:rsid w:val="00591D41"/>
    <w:rsid w:val="006406E9"/>
    <w:rsid w:val="00686A6F"/>
    <w:rsid w:val="00712A19"/>
    <w:rsid w:val="0077249E"/>
    <w:rsid w:val="008E4C31"/>
    <w:rsid w:val="00A65969"/>
    <w:rsid w:val="00AB2A2E"/>
    <w:rsid w:val="00AE1B65"/>
    <w:rsid w:val="00B35C68"/>
    <w:rsid w:val="00C041CC"/>
    <w:rsid w:val="00C2442E"/>
    <w:rsid w:val="00C45919"/>
    <w:rsid w:val="00C8691D"/>
    <w:rsid w:val="00CF4878"/>
    <w:rsid w:val="00E258F0"/>
    <w:rsid w:val="00EB2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AF855C"/>
  <w15:docId w15:val="{0D9B39D1-D34C-4721-AEC0-61B0BC3E6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1B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69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91D"/>
  </w:style>
  <w:style w:type="paragraph" w:styleId="Footer">
    <w:name w:val="footer"/>
    <w:basedOn w:val="Normal"/>
    <w:link w:val="FooterChar"/>
    <w:uiPriority w:val="99"/>
    <w:unhideWhenUsed/>
    <w:rsid w:val="00C869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91D"/>
  </w:style>
  <w:style w:type="paragraph" w:styleId="BalloonText">
    <w:name w:val="Balloon Text"/>
    <w:basedOn w:val="Normal"/>
    <w:link w:val="BalloonTextChar"/>
    <w:uiPriority w:val="99"/>
    <w:semiHidden/>
    <w:unhideWhenUsed/>
    <w:rsid w:val="00C86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9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../customXml/item1.xml"/>
  <Relationship Id="rId10" Type="http://schemas.openxmlformats.org/officeDocument/2006/relationships/theme" Target="theme/theme1.xml"/>
  <Relationship Id="rId2" Type="http://schemas.openxmlformats.org/officeDocument/2006/relationships/styles" Target="styles.xml"/>
  <Relationship Id="rId3" Type="http://schemas.openxmlformats.org/officeDocument/2006/relationships/settings" Target="settings.xml"/>
  <Relationship Id="rId4" Type="http://schemas.openxmlformats.org/officeDocument/2006/relationships/webSettings" Target="webSettings.xml"/>
  <Relationship Id="rId5" Type="http://schemas.openxmlformats.org/officeDocument/2006/relationships/footnotes" Target="footnotes.xml"/>
  <Relationship Id="rId6" Type="http://schemas.openxmlformats.org/officeDocument/2006/relationships/endnotes" Target="endnotes.xml"/>
  <Relationship Id="rId7" Type="http://schemas.openxmlformats.org/officeDocument/2006/relationships/header" Target="header1.xml"/>
  <Relationship Id="rId8" Type="http://schemas.openxmlformats.org/officeDocument/2006/relationships/header" Target="header2.xml"/>
  <Relationship Id="rId9" Type="http://schemas.openxmlformats.org/officeDocument/2006/relationships/fontTable" Target="fontTable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FFDBF3-604A-4057-89E9-2C214FE01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</Words>
  <Characters>160</Characters>
  <Application/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</CharactersWithSpaces>
  <SharedDoc>false</SharedDoc>
  <HyperlinksChanged>false</HyperlinksChanged>
  <AppVersion>16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